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points in the</w:t>
      </w:r>
      <w:r>
        <w:t xml:space="preserve"> </w:t>
      </w:r>
      <w:r>
        <w:rPr>
          <w:b/>
          <w:bCs/>
        </w:rPr>
        <w:t xml:space="preserve">X-Y</w:t>
      </w:r>
      <w:r>
        <w:t xml:space="preserve"> </w:t>
      </w:r>
      <w:r>
        <w:t xml:space="preserve">plane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oint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area of a rectangle formed from these points, with sides parallel to the X and Y axes</w:t>
      </w:r>
      <w:r>
        <w:t xml:space="preserve">. If there is not any such rectangle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8/03/rec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1],[1,3],[3,1],[3,3],[2,2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8/03/rec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1],[1,3],[3,1],[3,3],[4,1],[4,3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int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in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4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ll the given points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3" Target="media/rId23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45Z</dcterms:created>
  <dcterms:modified xsi:type="dcterms:W3CDTF">2024-03-25T10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